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234EF" w14:textId="77777777" w:rsidR="00B5241C" w:rsidRDefault="00B5241C"/>
    <w:p w14:paraId="4A95A72A" w14:textId="77777777" w:rsidR="008A2DEE" w:rsidRPr="00EC0652" w:rsidRDefault="008A2DEE">
      <w:pPr>
        <w:rPr>
          <w:b/>
          <w:bCs/>
        </w:rPr>
      </w:pPr>
      <w:r w:rsidRPr="00EC0652">
        <w:rPr>
          <w:b/>
          <w:bCs/>
        </w:rPr>
        <w:t>IASC Global WASH Cluster</w:t>
      </w:r>
    </w:p>
    <w:p w14:paraId="6A3AD723" w14:textId="7BD0EDCD" w:rsidR="008A2DEE" w:rsidRPr="00EC0652" w:rsidRDefault="008A2DEE" w:rsidP="009C0260">
      <w:pPr>
        <w:rPr>
          <w:b/>
          <w:bCs/>
        </w:rPr>
      </w:pPr>
      <w:r w:rsidRPr="5F4BFD8E">
        <w:rPr>
          <w:b/>
          <w:bCs/>
        </w:rPr>
        <w:t xml:space="preserve">Application and Information For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"/>
        <w:gridCol w:w="5253"/>
        <w:gridCol w:w="3359"/>
      </w:tblGrid>
      <w:tr w:rsidR="008A2DEE" w:rsidRPr="00B87FDC" w14:paraId="76D0600C" w14:textId="77777777" w:rsidTr="5F4BFD8E">
        <w:tc>
          <w:tcPr>
            <w:tcW w:w="0" w:type="auto"/>
          </w:tcPr>
          <w:p w14:paraId="3471F33F" w14:textId="6F34FF3D" w:rsidR="008A2DEE" w:rsidRPr="00EC0652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a</w:t>
            </w:r>
          </w:p>
        </w:tc>
        <w:tc>
          <w:tcPr>
            <w:tcW w:w="5256" w:type="dxa"/>
          </w:tcPr>
          <w:p w14:paraId="128D8969" w14:textId="77777777" w:rsidR="008A2DEE" w:rsidRPr="00B87FDC" w:rsidRDefault="008A2DEE" w:rsidP="00926538">
            <w:pPr>
              <w:jc w:val="both"/>
              <w:rPr>
                <w:sz w:val="18"/>
                <w:szCs w:val="18"/>
              </w:rPr>
            </w:pPr>
            <w:r w:rsidRPr="00B87FDC">
              <w:rPr>
                <w:sz w:val="18"/>
                <w:szCs w:val="18"/>
              </w:rPr>
              <w:t>Name of Organisation/Body</w:t>
            </w:r>
            <w:r w:rsidR="00F441AA" w:rsidRPr="00B87FDC">
              <w:rPr>
                <w:sz w:val="18"/>
                <w:szCs w:val="18"/>
              </w:rPr>
              <w:t>:</w:t>
            </w:r>
          </w:p>
        </w:tc>
        <w:tc>
          <w:tcPr>
            <w:tcW w:w="3361" w:type="dxa"/>
          </w:tcPr>
          <w:p w14:paraId="5ADD4C99" w14:textId="77777777" w:rsidR="008A2DEE" w:rsidRPr="00B87FDC" w:rsidRDefault="008A2DEE" w:rsidP="008A2DEE">
            <w:pPr>
              <w:rPr>
                <w:sz w:val="18"/>
                <w:szCs w:val="18"/>
              </w:rPr>
            </w:pPr>
            <w:r w:rsidRPr="00B87FDC">
              <w:rPr>
                <w:sz w:val="18"/>
                <w:szCs w:val="18"/>
              </w:rPr>
              <w:t xml:space="preserve"> </w:t>
            </w:r>
          </w:p>
        </w:tc>
      </w:tr>
      <w:tr w:rsidR="00EB2A94" w:rsidRPr="00B87FDC" w14:paraId="2BF1E4FC" w14:textId="77777777" w:rsidTr="5F4BFD8E">
        <w:tc>
          <w:tcPr>
            <w:tcW w:w="0" w:type="auto"/>
          </w:tcPr>
          <w:p w14:paraId="3F7031E7" w14:textId="6768846E" w:rsidR="00EB2A94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b</w:t>
            </w:r>
          </w:p>
        </w:tc>
        <w:tc>
          <w:tcPr>
            <w:tcW w:w="5256" w:type="dxa"/>
          </w:tcPr>
          <w:p w14:paraId="4E373732" w14:textId="2948CEA7" w:rsidR="00EB2A94" w:rsidRPr="00B87FDC" w:rsidDel="00EB2A94" w:rsidRDefault="00EB2A94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Legal status/establishment date:</w:t>
            </w:r>
          </w:p>
        </w:tc>
        <w:tc>
          <w:tcPr>
            <w:tcW w:w="3361" w:type="dxa"/>
          </w:tcPr>
          <w:p w14:paraId="374D4F8F" w14:textId="77777777" w:rsidR="00EB2A94" w:rsidRPr="00B87FDC" w:rsidRDefault="00EB2A94">
            <w:pPr>
              <w:rPr>
                <w:sz w:val="18"/>
                <w:szCs w:val="18"/>
              </w:rPr>
            </w:pPr>
          </w:p>
        </w:tc>
      </w:tr>
      <w:tr w:rsidR="008A2DEE" w:rsidRPr="00B87FDC" w14:paraId="7FF67C27" w14:textId="77777777" w:rsidTr="5F4BFD8E">
        <w:tc>
          <w:tcPr>
            <w:tcW w:w="0" w:type="auto"/>
          </w:tcPr>
          <w:p w14:paraId="33019DBA" w14:textId="238683E4" w:rsidR="008A2DEE" w:rsidRPr="00EC0652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2a</w:t>
            </w:r>
          </w:p>
        </w:tc>
        <w:tc>
          <w:tcPr>
            <w:tcW w:w="5256" w:type="dxa"/>
          </w:tcPr>
          <w:p w14:paraId="600CBBAA" w14:textId="3B02DEF3" w:rsidR="008A2DEE" w:rsidRPr="00B87FDC" w:rsidRDefault="00EB2A94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Name and Contact details of Organisation/Body representative (primary focal point):</w:t>
            </w:r>
          </w:p>
        </w:tc>
        <w:tc>
          <w:tcPr>
            <w:tcW w:w="3361" w:type="dxa"/>
          </w:tcPr>
          <w:p w14:paraId="63885374" w14:textId="77777777" w:rsidR="008A2DEE" w:rsidRPr="00B87FDC" w:rsidRDefault="008A2DEE">
            <w:pPr>
              <w:rPr>
                <w:sz w:val="18"/>
                <w:szCs w:val="18"/>
              </w:rPr>
            </w:pPr>
          </w:p>
        </w:tc>
      </w:tr>
      <w:tr w:rsidR="00EB2A94" w:rsidRPr="00B87FDC" w14:paraId="2652F804" w14:textId="77777777" w:rsidTr="5F4BFD8E">
        <w:tc>
          <w:tcPr>
            <w:tcW w:w="0" w:type="auto"/>
          </w:tcPr>
          <w:p w14:paraId="4EA05A7F" w14:textId="2605E298" w:rsidR="00EB2A94" w:rsidRPr="00EC0652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2b</w:t>
            </w:r>
          </w:p>
        </w:tc>
        <w:tc>
          <w:tcPr>
            <w:tcW w:w="5256" w:type="dxa"/>
          </w:tcPr>
          <w:p w14:paraId="78BCA069" w14:textId="397E1108" w:rsidR="00EB2A94" w:rsidRPr="00B87FDC" w:rsidDel="00EB2A94" w:rsidRDefault="00EB2A94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Name and Contact details of Organisation/Body representative (secondary focal point):</w:t>
            </w:r>
          </w:p>
        </w:tc>
        <w:tc>
          <w:tcPr>
            <w:tcW w:w="3361" w:type="dxa"/>
          </w:tcPr>
          <w:p w14:paraId="7762DA05" w14:textId="77777777" w:rsidR="00EB2A94" w:rsidRPr="00B87FDC" w:rsidRDefault="00EB2A94">
            <w:pPr>
              <w:rPr>
                <w:sz w:val="18"/>
                <w:szCs w:val="18"/>
              </w:rPr>
            </w:pPr>
          </w:p>
        </w:tc>
      </w:tr>
      <w:tr w:rsidR="008A2DEE" w:rsidRPr="00B87FDC" w14:paraId="3EAC53AB" w14:textId="77777777" w:rsidTr="5F4BFD8E">
        <w:tc>
          <w:tcPr>
            <w:tcW w:w="0" w:type="auto"/>
          </w:tcPr>
          <w:p w14:paraId="53905C59" w14:textId="2536D6B4" w:rsidR="008A2DEE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5256" w:type="dxa"/>
          </w:tcPr>
          <w:p w14:paraId="643393C7" w14:textId="77777777" w:rsidR="008A2DEE" w:rsidRPr="00B87FDC" w:rsidRDefault="008A2DEE" w:rsidP="00926538">
            <w:pPr>
              <w:jc w:val="both"/>
              <w:rPr>
                <w:sz w:val="18"/>
                <w:szCs w:val="18"/>
              </w:rPr>
            </w:pPr>
            <w:r w:rsidRPr="00B87FDC">
              <w:rPr>
                <w:sz w:val="18"/>
                <w:szCs w:val="18"/>
              </w:rPr>
              <w:t>Official contact details</w:t>
            </w:r>
            <w:r w:rsidR="00F441AA" w:rsidRPr="00B87FDC">
              <w:rPr>
                <w:sz w:val="18"/>
                <w:szCs w:val="18"/>
              </w:rPr>
              <w:t xml:space="preserve"> (HQ Email, phone(s), Fax, skype, web page):</w:t>
            </w:r>
          </w:p>
        </w:tc>
        <w:tc>
          <w:tcPr>
            <w:tcW w:w="3361" w:type="dxa"/>
          </w:tcPr>
          <w:p w14:paraId="29B92424" w14:textId="77777777" w:rsidR="008A2DEE" w:rsidRPr="00B87FDC" w:rsidRDefault="008A2DEE">
            <w:pPr>
              <w:rPr>
                <w:sz w:val="18"/>
                <w:szCs w:val="18"/>
              </w:rPr>
            </w:pPr>
          </w:p>
        </w:tc>
      </w:tr>
      <w:tr w:rsidR="00EB2A94" w:rsidRPr="00B87FDC" w14:paraId="6481A8D9" w14:textId="77777777" w:rsidTr="5F4BFD8E">
        <w:tc>
          <w:tcPr>
            <w:tcW w:w="0" w:type="auto"/>
          </w:tcPr>
          <w:p w14:paraId="029B6B3E" w14:textId="193C17E9" w:rsidR="00EB2A94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5256" w:type="dxa"/>
          </w:tcPr>
          <w:p w14:paraId="1F6DE53E" w14:textId="1FD9B6F9" w:rsidR="00EB2A94" w:rsidRPr="00012A0C" w:rsidRDefault="00EB2A94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Brief description your organisation's current and/or past contribution to the humanitarian WASH sector</w:t>
            </w:r>
          </w:p>
        </w:tc>
        <w:tc>
          <w:tcPr>
            <w:tcW w:w="3361" w:type="dxa"/>
          </w:tcPr>
          <w:p w14:paraId="56004C73" w14:textId="77777777" w:rsidR="00EB2A94" w:rsidRPr="00B87FDC" w:rsidRDefault="00EB2A94">
            <w:pPr>
              <w:rPr>
                <w:sz w:val="18"/>
                <w:szCs w:val="18"/>
              </w:rPr>
            </w:pPr>
          </w:p>
        </w:tc>
      </w:tr>
      <w:tr w:rsidR="00EB2A94" w:rsidRPr="00B87FDC" w14:paraId="07EAEEF9" w14:textId="77777777" w:rsidTr="5F4BFD8E">
        <w:tc>
          <w:tcPr>
            <w:tcW w:w="0" w:type="auto"/>
          </w:tcPr>
          <w:p w14:paraId="3BB52BF6" w14:textId="1F56CCDD" w:rsidR="00EB2A94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5256" w:type="dxa"/>
          </w:tcPr>
          <w:p w14:paraId="30644E57" w14:textId="2DE6C973" w:rsidR="00EB2A94" w:rsidRPr="00EB2A94" w:rsidRDefault="00EB2A94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Main strategic and programmatic focus of your organisation in the humanitarian WASH sector</w:t>
            </w:r>
          </w:p>
        </w:tc>
        <w:tc>
          <w:tcPr>
            <w:tcW w:w="3361" w:type="dxa"/>
          </w:tcPr>
          <w:p w14:paraId="131E2E82" w14:textId="77777777" w:rsidR="00EB2A94" w:rsidRPr="00B87FDC" w:rsidRDefault="00EB2A94">
            <w:pPr>
              <w:rPr>
                <w:sz w:val="18"/>
                <w:szCs w:val="18"/>
              </w:rPr>
            </w:pPr>
          </w:p>
        </w:tc>
      </w:tr>
      <w:tr w:rsidR="00EB2A94" w:rsidRPr="00B87FDC" w14:paraId="48C153F1" w14:textId="77777777" w:rsidTr="5F4BFD8E">
        <w:tc>
          <w:tcPr>
            <w:tcW w:w="0" w:type="auto"/>
          </w:tcPr>
          <w:p w14:paraId="0BB97889" w14:textId="7338290E" w:rsidR="00EB2A94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5256" w:type="dxa"/>
          </w:tcPr>
          <w:p w14:paraId="6551C72E" w14:textId="2754AC53" w:rsidR="00EB2A94" w:rsidRPr="00B87FDC" w:rsidRDefault="00EB2A94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Number of reached with your humanitarian WASH responses</w:t>
            </w:r>
          </w:p>
        </w:tc>
        <w:tc>
          <w:tcPr>
            <w:tcW w:w="3361" w:type="dxa"/>
          </w:tcPr>
          <w:p w14:paraId="0D531E62" w14:textId="77777777" w:rsidR="00EB2A94" w:rsidRPr="00B87FDC" w:rsidRDefault="00EB2A94">
            <w:pPr>
              <w:rPr>
                <w:sz w:val="18"/>
                <w:szCs w:val="18"/>
              </w:rPr>
            </w:pPr>
          </w:p>
        </w:tc>
      </w:tr>
      <w:tr w:rsidR="008A2DEE" w:rsidRPr="00B87FDC" w14:paraId="3D8BD71D" w14:textId="77777777" w:rsidTr="5F4BFD8E">
        <w:tc>
          <w:tcPr>
            <w:tcW w:w="0" w:type="auto"/>
          </w:tcPr>
          <w:p w14:paraId="741291BF" w14:textId="0E456986" w:rsidR="008A2DEE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5256" w:type="dxa"/>
          </w:tcPr>
          <w:p w14:paraId="076E494C" w14:textId="6A93C2FD" w:rsidR="008A2DEE" w:rsidRPr="00B87FDC" w:rsidRDefault="00F441AA" w:rsidP="0092653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 xml:space="preserve">Annual </w:t>
            </w:r>
            <w:r w:rsidR="00EB2A94" w:rsidRPr="5F4BFD8E">
              <w:rPr>
                <w:sz w:val="18"/>
                <w:szCs w:val="18"/>
              </w:rPr>
              <w:t xml:space="preserve">budget for humanitarian WASH </w:t>
            </w:r>
            <w:proofErr w:type="gramStart"/>
            <w:r w:rsidR="00EB2A94" w:rsidRPr="5F4BFD8E">
              <w:rPr>
                <w:sz w:val="18"/>
                <w:szCs w:val="18"/>
              </w:rPr>
              <w:t xml:space="preserve">responses </w:t>
            </w:r>
            <w:r w:rsidRPr="5F4BFD8E">
              <w:rPr>
                <w:sz w:val="18"/>
                <w:szCs w:val="18"/>
              </w:rPr>
              <w:t xml:space="preserve"> (</w:t>
            </w:r>
            <w:proofErr w:type="gramEnd"/>
            <w:r w:rsidRPr="5F4BFD8E">
              <w:rPr>
                <w:sz w:val="18"/>
                <w:szCs w:val="18"/>
              </w:rPr>
              <w:t>provide most recent annual report or link to same if possible</w:t>
            </w:r>
            <w:r w:rsidR="009C0260" w:rsidRPr="5F4BFD8E">
              <w:rPr>
                <w:sz w:val="18"/>
                <w:szCs w:val="18"/>
              </w:rPr>
              <w:t>):</w:t>
            </w:r>
          </w:p>
        </w:tc>
        <w:tc>
          <w:tcPr>
            <w:tcW w:w="3361" w:type="dxa"/>
          </w:tcPr>
          <w:p w14:paraId="2CFE944B" w14:textId="77777777" w:rsidR="008A2DEE" w:rsidRPr="00B87FDC" w:rsidRDefault="008A2DEE">
            <w:pPr>
              <w:rPr>
                <w:sz w:val="18"/>
                <w:szCs w:val="18"/>
              </w:rPr>
            </w:pPr>
          </w:p>
        </w:tc>
      </w:tr>
      <w:tr w:rsidR="008A2DEE" w:rsidRPr="00B87FDC" w14:paraId="73E56157" w14:textId="77777777" w:rsidTr="5F4BFD8E">
        <w:tc>
          <w:tcPr>
            <w:tcW w:w="0" w:type="auto"/>
          </w:tcPr>
          <w:p w14:paraId="0E84F634" w14:textId="3D8CA9B6" w:rsidR="008A2DEE" w:rsidRPr="00EC0652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5256" w:type="dxa"/>
          </w:tcPr>
          <w:p w14:paraId="1DE5EF1A" w14:textId="37CD65E5" w:rsidR="008A2DEE" w:rsidRPr="00B87FDC" w:rsidRDefault="00292B18" w:rsidP="00292B1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 xml:space="preserve">Provide the list of where your organisation implement </w:t>
            </w:r>
            <w:r w:rsidR="00EB2A94" w:rsidRPr="5F4BFD8E">
              <w:rPr>
                <w:sz w:val="18"/>
                <w:szCs w:val="18"/>
              </w:rPr>
              <w:t>actively delivers, either directly or in support of, WASH outcomes</w:t>
            </w:r>
          </w:p>
        </w:tc>
        <w:tc>
          <w:tcPr>
            <w:tcW w:w="3361" w:type="dxa"/>
          </w:tcPr>
          <w:p w14:paraId="1912737E" w14:textId="77777777" w:rsidR="008A2DEE" w:rsidRPr="00B87FDC" w:rsidRDefault="008A2DEE">
            <w:pPr>
              <w:rPr>
                <w:sz w:val="18"/>
                <w:szCs w:val="18"/>
              </w:rPr>
            </w:pPr>
          </w:p>
        </w:tc>
      </w:tr>
      <w:tr w:rsidR="00EB2A94" w:rsidRPr="00B87FDC" w14:paraId="30CCDB92" w14:textId="77777777" w:rsidTr="5F4BFD8E">
        <w:tc>
          <w:tcPr>
            <w:tcW w:w="0" w:type="auto"/>
          </w:tcPr>
          <w:p w14:paraId="7301EF3F" w14:textId="78F09ED6" w:rsidR="00EB2A94" w:rsidRPr="00EB2A94" w:rsidRDefault="5F4BFD8E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5256" w:type="dxa"/>
          </w:tcPr>
          <w:p w14:paraId="2C442778" w14:textId="3EF215A2" w:rsidR="00EB2A94" w:rsidRPr="00EB2A94" w:rsidRDefault="00EB2A94" w:rsidP="00292B1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 xml:space="preserve">Describe your organisation's current and/or past contributions to WASH coordination (at global and/or country level). Specify active participation in Strategic Advisory Groups, Working Groups etc. </w:t>
            </w:r>
          </w:p>
        </w:tc>
        <w:tc>
          <w:tcPr>
            <w:tcW w:w="3361" w:type="dxa"/>
          </w:tcPr>
          <w:p w14:paraId="4DAAE981" w14:textId="77777777" w:rsidR="00EB2A94" w:rsidRDefault="00EB2A94">
            <w:pPr>
              <w:rPr>
                <w:sz w:val="18"/>
                <w:szCs w:val="18"/>
              </w:rPr>
            </w:pPr>
          </w:p>
        </w:tc>
      </w:tr>
      <w:tr w:rsidR="00EB2A94" w:rsidRPr="00B87FDC" w14:paraId="3847FDC6" w14:textId="77777777" w:rsidTr="5F4BFD8E">
        <w:tc>
          <w:tcPr>
            <w:tcW w:w="0" w:type="auto"/>
          </w:tcPr>
          <w:p w14:paraId="720E977A" w14:textId="3ADFB52A" w:rsidR="00EB2A94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5256" w:type="dxa"/>
          </w:tcPr>
          <w:p w14:paraId="34D629D1" w14:textId="5A1BDA5B" w:rsidR="00EB2A94" w:rsidRPr="00535365" w:rsidRDefault="00EB2A94" w:rsidP="00292B18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Explain why your organisation is best suited to join the GWC's</w:t>
            </w:r>
          </w:p>
        </w:tc>
        <w:tc>
          <w:tcPr>
            <w:tcW w:w="3361" w:type="dxa"/>
          </w:tcPr>
          <w:p w14:paraId="170F1291" w14:textId="77777777" w:rsidR="00EB2A94" w:rsidRDefault="00EB2A94">
            <w:pPr>
              <w:rPr>
                <w:sz w:val="18"/>
                <w:szCs w:val="18"/>
              </w:rPr>
            </w:pPr>
          </w:p>
        </w:tc>
      </w:tr>
      <w:tr w:rsidR="008A2DEE" w:rsidRPr="00B87FDC" w14:paraId="4DF867D2" w14:textId="77777777" w:rsidTr="5F4BFD8E">
        <w:tc>
          <w:tcPr>
            <w:tcW w:w="0" w:type="auto"/>
          </w:tcPr>
          <w:p w14:paraId="41D44C21" w14:textId="5A347805" w:rsidR="008A2DEE" w:rsidRPr="00EC0652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5256" w:type="dxa"/>
          </w:tcPr>
          <w:p w14:paraId="08795BD8" w14:textId="77777777" w:rsidR="008A2DEE" w:rsidRPr="00B87FDC" w:rsidRDefault="00292B18" w:rsidP="00292B18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rm your organisation has committed</w:t>
            </w:r>
            <w:r w:rsidR="00A96920" w:rsidRPr="00B87FDC">
              <w:rPr>
                <w:sz w:val="18"/>
                <w:szCs w:val="18"/>
              </w:rPr>
              <w:t xml:space="preserve"> to humanitarian principles and principles of partnership</w:t>
            </w:r>
            <w:r w:rsidR="009C0260">
              <w:rPr>
                <w:sz w:val="18"/>
                <w:szCs w:val="18"/>
              </w:rPr>
              <w:t>:</w:t>
            </w:r>
          </w:p>
        </w:tc>
        <w:tc>
          <w:tcPr>
            <w:tcW w:w="3361" w:type="dxa"/>
          </w:tcPr>
          <w:p w14:paraId="32C51661" w14:textId="77777777" w:rsidR="008A2DEE" w:rsidRPr="00B87FDC" w:rsidRDefault="0061006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 / No</w:t>
            </w:r>
          </w:p>
        </w:tc>
      </w:tr>
      <w:tr w:rsidR="008A2DEE" w:rsidRPr="00B87FDC" w14:paraId="1836533D" w14:textId="77777777" w:rsidTr="5F4BFD8E">
        <w:tc>
          <w:tcPr>
            <w:tcW w:w="0" w:type="auto"/>
          </w:tcPr>
          <w:p w14:paraId="4DB3C24C" w14:textId="4310B14F" w:rsidR="008A2DEE" w:rsidRPr="00EC0652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5256" w:type="dxa"/>
          </w:tcPr>
          <w:p w14:paraId="0431C3BE" w14:textId="184558CC" w:rsidR="008A2DEE" w:rsidRPr="00B87FDC" w:rsidRDefault="00610060" w:rsidP="00610060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 xml:space="preserve">Confirm your commitment to </w:t>
            </w:r>
            <w:r w:rsidR="00EB2A94" w:rsidRPr="5F4BFD8E">
              <w:rPr>
                <w:sz w:val="18"/>
                <w:szCs w:val="18"/>
              </w:rPr>
              <w:t xml:space="preserve">actively contribute to the GWC’s annual workplan and </w:t>
            </w:r>
            <w:proofErr w:type="spellStart"/>
            <w:r w:rsidR="00EB2A94" w:rsidRPr="5F4BFD8E">
              <w:rPr>
                <w:sz w:val="18"/>
                <w:szCs w:val="18"/>
              </w:rPr>
              <w:t>fulfillment</w:t>
            </w:r>
            <w:proofErr w:type="spellEnd"/>
            <w:r w:rsidR="00EB2A94" w:rsidRPr="5F4BFD8E">
              <w:rPr>
                <w:sz w:val="18"/>
                <w:szCs w:val="18"/>
              </w:rPr>
              <w:t xml:space="preserve"> of the GWC’s Strategic Plan</w:t>
            </w:r>
          </w:p>
        </w:tc>
        <w:tc>
          <w:tcPr>
            <w:tcW w:w="3361" w:type="dxa"/>
          </w:tcPr>
          <w:p w14:paraId="042EF33E" w14:textId="77777777" w:rsidR="008A2DEE" w:rsidRPr="00B87FDC" w:rsidRDefault="0061006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 / No</w:t>
            </w:r>
          </w:p>
        </w:tc>
      </w:tr>
      <w:tr w:rsidR="00EB2A94" w:rsidRPr="00B87FDC" w14:paraId="0F8BC058" w14:textId="77777777" w:rsidTr="5F4BFD8E">
        <w:tc>
          <w:tcPr>
            <w:tcW w:w="0" w:type="auto"/>
          </w:tcPr>
          <w:p w14:paraId="083A3859" w14:textId="35C2B00D" w:rsidR="00EB2A94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5256" w:type="dxa"/>
          </w:tcPr>
          <w:p w14:paraId="3C9063E8" w14:textId="4F6BBA98" w:rsidR="00EB2A94" w:rsidRDefault="00EB2A94" w:rsidP="00610060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Confirm your commitment to actively participate in the GWC Annual Meeting, and regular/ad hoc calls</w:t>
            </w:r>
          </w:p>
        </w:tc>
        <w:tc>
          <w:tcPr>
            <w:tcW w:w="3361" w:type="dxa"/>
          </w:tcPr>
          <w:p w14:paraId="0A559041" w14:textId="4B5F8B91" w:rsidR="00EB2A94" w:rsidRDefault="00EB2A94">
            <w:pPr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Yes / No</w:t>
            </w:r>
          </w:p>
        </w:tc>
      </w:tr>
      <w:tr w:rsidR="00EB2A94" w:rsidRPr="00B87FDC" w14:paraId="12CEA1BF" w14:textId="77777777" w:rsidTr="5F4BFD8E">
        <w:tc>
          <w:tcPr>
            <w:tcW w:w="0" w:type="auto"/>
          </w:tcPr>
          <w:p w14:paraId="20E3B865" w14:textId="28093ECC" w:rsidR="00EB2A94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5256" w:type="dxa"/>
          </w:tcPr>
          <w:p w14:paraId="5B25AE17" w14:textId="51E301FA" w:rsidR="00EB2A94" w:rsidRPr="00EB2A94" w:rsidRDefault="00EB2A94" w:rsidP="00610060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Confirm your commitment to actively participate in WASH coordination at national and sub-national by engaging country level staff and contribute to further strengthening coordination in the field</w:t>
            </w:r>
          </w:p>
        </w:tc>
        <w:tc>
          <w:tcPr>
            <w:tcW w:w="3361" w:type="dxa"/>
          </w:tcPr>
          <w:p w14:paraId="4F94996C" w14:textId="4FA3EA00" w:rsidR="00EB2A94" w:rsidRDefault="00EB2A94">
            <w:pPr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Yes / No</w:t>
            </w:r>
          </w:p>
        </w:tc>
      </w:tr>
      <w:tr w:rsidR="00EB2A94" w:rsidRPr="00B87FDC" w14:paraId="4F3F0DE4" w14:textId="77777777" w:rsidTr="5F4BFD8E">
        <w:tc>
          <w:tcPr>
            <w:tcW w:w="0" w:type="auto"/>
          </w:tcPr>
          <w:p w14:paraId="47145DA6" w14:textId="39A63DDA" w:rsidR="00EB2A94" w:rsidRDefault="00EB2A94">
            <w:pPr>
              <w:rPr>
                <w:b/>
                <w:bCs/>
                <w:sz w:val="18"/>
                <w:szCs w:val="18"/>
              </w:rPr>
            </w:pPr>
            <w:r w:rsidRPr="5F4BFD8E">
              <w:rPr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5256" w:type="dxa"/>
          </w:tcPr>
          <w:p w14:paraId="73598E3B" w14:textId="35324132" w:rsidR="00EB2A94" w:rsidRPr="00EB2A94" w:rsidRDefault="00EB2A94" w:rsidP="00610060">
            <w:pPr>
              <w:jc w:val="both"/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Other relevant or information to support your application (</w:t>
            </w:r>
            <w:proofErr w:type="gramStart"/>
            <w:r w:rsidRPr="5F4BFD8E">
              <w:rPr>
                <w:sz w:val="18"/>
                <w:szCs w:val="18"/>
              </w:rPr>
              <w:t>e.g.</w:t>
            </w:r>
            <w:proofErr w:type="gramEnd"/>
            <w:r w:rsidRPr="5F4BFD8E">
              <w:rPr>
                <w:sz w:val="18"/>
                <w:szCs w:val="18"/>
              </w:rPr>
              <w:t xml:space="preserve"> links to key documents, websites etc.)</w:t>
            </w:r>
          </w:p>
        </w:tc>
        <w:tc>
          <w:tcPr>
            <w:tcW w:w="3361" w:type="dxa"/>
          </w:tcPr>
          <w:p w14:paraId="4DB260F9" w14:textId="4896FBCE" w:rsidR="00EB2A94" w:rsidRDefault="00EB2A94">
            <w:pPr>
              <w:rPr>
                <w:sz w:val="18"/>
                <w:szCs w:val="18"/>
              </w:rPr>
            </w:pPr>
            <w:r w:rsidRPr="5F4BFD8E">
              <w:rPr>
                <w:sz w:val="18"/>
                <w:szCs w:val="18"/>
              </w:rPr>
              <w:t>Yes / No</w:t>
            </w:r>
          </w:p>
        </w:tc>
      </w:tr>
    </w:tbl>
    <w:p w14:paraId="77240A19" w14:textId="042F0829" w:rsidR="00B26D3D" w:rsidRPr="00926538" w:rsidRDefault="00EB2A94" w:rsidP="00EB2A94">
      <w:pPr>
        <w:jc w:val="both"/>
        <w:rPr>
          <w:b/>
          <w:bCs/>
          <w:sz w:val="16"/>
          <w:szCs w:val="16"/>
        </w:rPr>
      </w:pPr>
      <w:r w:rsidRPr="5F4BFD8E">
        <w:rPr>
          <w:b/>
          <w:bCs/>
          <w:sz w:val="16"/>
          <w:szCs w:val="16"/>
        </w:rPr>
        <w:t xml:space="preserve"> </w:t>
      </w:r>
    </w:p>
    <w:sectPr w:rsidR="00B26D3D" w:rsidRPr="00926538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02D9E" w14:textId="77777777" w:rsidR="00D175A4" w:rsidRDefault="00D175A4">
      <w:pPr>
        <w:spacing w:after="0" w:line="240" w:lineRule="auto"/>
      </w:pPr>
      <w:r>
        <w:separator/>
      </w:r>
    </w:p>
  </w:endnote>
  <w:endnote w:type="continuationSeparator" w:id="0">
    <w:p w14:paraId="399B5187" w14:textId="77777777" w:rsidR="00D175A4" w:rsidRDefault="00D17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579272A" w14:paraId="1208776C" w14:textId="77777777" w:rsidTr="0579272A">
      <w:tc>
        <w:tcPr>
          <w:tcW w:w="3005" w:type="dxa"/>
        </w:tcPr>
        <w:p w14:paraId="1DB56A8A" w14:textId="2381DFD9" w:rsidR="0579272A" w:rsidRDefault="0579272A" w:rsidP="0579272A">
          <w:pPr>
            <w:pStyle w:val="Header"/>
            <w:ind w:left="-115"/>
          </w:pPr>
        </w:p>
      </w:tc>
      <w:tc>
        <w:tcPr>
          <w:tcW w:w="3005" w:type="dxa"/>
        </w:tcPr>
        <w:p w14:paraId="714FF82A" w14:textId="2A29303A" w:rsidR="0579272A" w:rsidRDefault="0579272A" w:rsidP="0579272A">
          <w:pPr>
            <w:pStyle w:val="Header"/>
            <w:jc w:val="center"/>
          </w:pPr>
        </w:p>
      </w:tc>
      <w:tc>
        <w:tcPr>
          <w:tcW w:w="3005" w:type="dxa"/>
        </w:tcPr>
        <w:p w14:paraId="40E195EF" w14:textId="58A9B70A" w:rsidR="0579272A" w:rsidRDefault="0579272A" w:rsidP="0579272A">
          <w:pPr>
            <w:pStyle w:val="Header"/>
            <w:ind w:right="-115"/>
            <w:jc w:val="right"/>
          </w:pPr>
        </w:p>
      </w:tc>
    </w:tr>
  </w:tbl>
  <w:p w14:paraId="069CF136" w14:textId="175BD0AB" w:rsidR="0579272A" w:rsidRDefault="0579272A" w:rsidP="057927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F6E2E" w14:textId="77777777" w:rsidR="00D175A4" w:rsidRDefault="00D175A4">
      <w:pPr>
        <w:spacing w:after="0" w:line="240" w:lineRule="auto"/>
      </w:pPr>
      <w:r>
        <w:separator/>
      </w:r>
    </w:p>
  </w:footnote>
  <w:footnote w:type="continuationSeparator" w:id="0">
    <w:p w14:paraId="6F261E10" w14:textId="77777777" w:rsidR="00D175A4" w:rsidRDefault="00D175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579272A" w14:paraId="22964A8F" w14:textId="77777777" w:rsidTr="0579272A">
      <w:tc>
        <w:tcPr>
          <w:tcW w:w="3005" w:type="dxa"/>
        </w:tcPr>
        <w:p w14:paraId="52C7BA35" w14:textId="72F9AE05" w:rsidR="0579272A" w:rsidRDefault="0579272A" w:rsidP="0579272A">
          <w:pPr>
            <w:pStyle w:val="Header"/>
            <w:ind w:left="-115"/>
          </w:pPr>
        </w:p>
      </w:tc>
      <w:tc>
        <w:tcPr>
          <w:tcW w:w="3005" w:type="dxa"/>
        </w:tcPr>
        <w:p w14:paraId="76F5978D" w14:textId="03F9C328" w:rsidR="0579272A" w:rsidRDefault="0579272A" w:rsidP="0579272A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6084D34" wp14:editId="1F0E951B">
                <wp:extent cx="1762125" cy="619125"/>
                <wp:effectExtent l="0" t="0" r="0" b="0"/>
                <wp:docPr id="1639184724" name="Picture 16391847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619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</w:tcPr>
        <w:p w14:paraId="06B11481" w14:textId="7EC753E2" w:rsidR="0579272A" w:rsidRDefault="0579272A" w:rsidP="0579272A">
          <w:pPr>
            <w:pStyle w:val="Header"/>
            <w:ind w:right="-115"/>
            <w:jc w:val="right"/>
          </w:pPr>
        </w:p>
      </w:tc>
    </w:tr>
  </w:tbl>
  <w:p w14:paraId="14F2C110" w14:textId="797BE91F" w:rsidR="0579272A" w:rsidRDefault="0579272A" w:rsidP="057927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312E1C"/>
    <w:multiLevelType w:val="hybridMultilevel"/>
    <w:tmpl w:val="44B2EF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jQyMgcSFhYGxko6SsGpxcWZ+XkgBSa1ACIuxF4sAAAA"/>
  </w:docVars>
  <w:rsids>
    <w:rsidRoot w:val="008A2DEE"/>
    <w:rsid w:val="00012A0C"/>
    <w:rsid w:val="0004163E"/>
    <w:rsid w:val="000B65D3"/>
    <w:rsid w:val="00292B18"/>
    <w:rsid w:val="00535365"/>
    <w:rsid w:val="00610060"/>
    <w:rsid w:val="006A2EDD"/>
    <w:rsid w:val="006A700D"/>
    <w:rsid w:val="006D56F3"/>
    <w:rsid w:val="0080241B"/>
    <w:rsid w:val="00851D73"/>
    <w:rsid w:val="008A2DEE"/>
    <w:rsid w:val="00926538"/>
    <w:rsid w:val="009C0260"/>
    <w:rsid w:val="00A96920"/>
    <w:rsid w:val="00B26D3D"/>
    <w:rsid w:val="00B5241C"/>
    <w:rsid w:val="00B87FDC"/>
    <w:rsid w:val="00D175A4"/>
    <w:rsid w:val="00EB2A94"/>
    <w:rsid w:val="00EC0652"/>
    <w:rsid w:val="00F441AA"/>
    <w:rsid w:val="00FC0B16"/>
    <w:rsid w:val="0579272A"/>
    <w:rsid w:val="0A01AF85"/>
    <w:rsid w:val="0F851B9C"/>
    <w:rsid w:val="5DB02D2D"/>
    <w:rsid w:val="5F4BF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1B34"/>
  <w15:docId w15:val="{D93AEA92-AC79-4FC5-B96D-700C96F22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2D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6D3D"/>
    <w:pPr>
      <w:spacing w:after="9" w:line="266" w:lineRule="auto"/>
      <w:ind w:left="720" w:right="1" w:hanging="10"/>
      <w:contextualSpacing/>
      <w:jc w:val="both"/>
    </w:pPr>
    <w:rPr>
      <w:rFonts w:ascii="Times New Roman" w:eastAsia="Times New Roman" w:hAnsi="Times New Roman" w:cs="Times New Roman"/>
      <w:color w:val="000000"/>
      <w:sz w:val="23"/>
      <w:lang w:eastAsia="en-GB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57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maphoreItemMetadata xmlns="5858627f-d058-4b92-9b52-677b5fd7d454" xsi:nil="true"/>
    <TaxCatchAll xmlns="ca283e0b-db31-4043-a2ef-b80661bf084a">
      <Value>3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Emergency Prog.-456F</TermName>
          <TermId xmlns="http://schemas.microsoft.com/office/infopath/2007/PartnerControls">98de697e-6403-48a0-9bce-654c90399d04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TaxKeywordTaxHTField xmlns="5858627f-d058-4b92-9b52-677b5fd7d454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_dlc_DocId xmlns="5858627f-d058-4b92-9b52-677b5fd7d454">EMOPSGCCU-1076225054-125205</_dlc_DocId>
    <_dlc_DocIdUrl xmlns="5858627f-d058-4b92-9b52-677b5fd7d454">
      <Url>https://unicef.sharepoint.com/teams/EMOPS-GCCU/_layouts/15/DocIdRedir.aspx?ID=EMOPSGCCU-1076225054-125205</Url>
      <Description>EMOPSGCCU-1076225054-125205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70C0DFB21998F24CB43F3479CB9B9F89" ma:contentTypeVersion="276" ma:contentTypeDescription="" ma:contentTypeScope="" ma:versionID="c415e87bc3355778a1fdcc5ccfdb7b0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858627f-d058-4b92-9b52-677b5fd7d454" xmlns:ns5="0337eace-5501-4d9d-ab80-dcb38b450cad" xmlns:ns6="http://schemas.microsoft.com/sharepoint/v4" targetNamespace="http://schemas.microsoft.com/office/2006/metadata/properties" ma:root="true" ma:fieldsID="0267cd9adb08f6289f126b679693b270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858627f-d058-4b92-9b52-677b5fd7d454"/>
    <xsd:import namespace="0337eace-5501-4d9d-ab80-dcb38b450ca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Location" minOccurs="0"/>
                <xsd:element ref="ns5:MediaServiceOCR" minOccurs="0"/>
                <xsd:element ref="ns5:MediaServiceAutoKeyPoints" minOccurs="0"/>
                <xsd:element ref="ns5:MediaServiceKeyPoints" minOccurs="0"/>
                <xsd:element ref="ns4:SharedWithUsers" minOccurs="0"/>
                <xsd:element ref="ns4:SharedWithDetails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5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32;#Office of Emergency Prog.-456F|98de697e-6403-48a0-9bce-654c90399d04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e129f4a5-dc42-4d6e-b210-548907d0accc}" ma:internalName="TaxCatchAllLabel" ma:readOnly="true" ma:showField="CatchAllDataLabel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e129f4a5-dc42-4d6e-b210-548907d0accc}" ma:internalName="TaxCatchAll" ma:showField="CatchAllData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8627f-d058-4b92-9b52-677b5fd7d454" elementFormDefault="qualified">
    <xsd:import namespace="http://schemas.microsoft.com/office/2006/documentManagement/types"/>
    <xsd:import namespace="http://schemas.microsoft.com/office/infopath/2007/PartnerControls"/>
    <xsd:element name="SharedWithUsers" ma:index="4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50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eace-5501-4d9d-ab80-dcb38b450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5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B2C1F2-68B3-417C-9109-B0ADE6B04552}">
  <ds:schemaRefs>
    <ds:schemaRef ds:uri="http://schemas.microsoft.com/office/2006/metadata/properties"/>
    <ds:schemaRef ds:uri="http://schemas.microsoft.com/office/infopath/2007/PartnerControls"/>
    <ds:schemaRef ds:uri="5858627f-d058-4b92-9b52-677b5fd7d454"/>
    <ds:schemaRef ds:uri="ca283e0b-db31-4043-a2ef-b80661bf084a"/>
    <ds:schemaRef ds:uri="http://schemas.microsoft.com/sharepoint/v4"/>
    <ds:schemaRef ds:uri="http://schemas.microsoft.com/sharepoint.v3"/>
  </ds:schemaRefs>
</ds:datastoreItem>
</file>

<file path=customXml/itemProps2.xml><?xml version="1.0" encoding="utf-8"?>
<ds:datastoreItem xmlns:ds="http://schemas.openxmlformats.org/officeDocument/2006/customXml" ds:itemID="{82E76178-47C5-4833-BA3F-E7E99D7BD0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858627f-d058-4b92-9b52-677b5fd7d454"/>
    <ds:schemaRef ds:uri="0337eace-5501-4d9d-ab80-dcb38b450ca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6B43A5-FDEA-4A45-9520-4364B98F42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E4E7D1-0433-4DB8-BE34-66F26BA3FF6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6A7E43D-E8BE-4E60-8905-91B3B1BFAE07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60AA803A-9FFF-434B-8889-2A704623E21C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570BBC9B-7E94-41FF-BDDF-73936D3481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7</Characters>
  <Application>Microsoft Office Word</Application>
  <DocSecurity>0</DocSecurity>
  <Lines>13</Lines>
  <Paragraphs>3</Paragraphs>
  <ScaleCrop>false</ScaleCrop>
  <Company>IFRC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Fraser</dc:creator>
  <cp:lastModifiedBy>Monica Ramos</cp:lastModifiedBy>
  <cp:revision>2</cp:revision>
  <dcterms:created xsi:type="dcterms:W3CDTF">2022-03-31T15:35:00Z</dcterms:created>
  <dcterms:modified xsi:type="dcterms:W3CDTF">2022-03-3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70C0DFB21998F24CB43F3479CB9B9F89</vt:lpwstr>
  </property>
  <property fmtid="{D5CDD505-2E9C-101B-9397-08002B2CF9AE}" pid="3" name="OfficeDivision">
    <vt:lpwstr>3;#Office of Emergency Prog.-456F|98de697e-6403-48a0-9bce-654c90399d04</vt:lpwstr>
  </property>
  <property fmtid="{D5CDD505-2E9C-101B-9397-08002B2CF9AE}" pid="4" name="_dlc_DocIdItemGuid">
    <vt:lpwstr>ca06fc36-ec07-4a9a-bea1-e7db66ec7fc1</vt:lpwstr>
  </property>
  <property fmtid="{D5CDD505-2E9C-101B-9397-08002B2CF9AE}" pid="5" name="SystemDTAC">
    <vt:lpwstr/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</Properties>
</file>